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A97F9" w14:textId="3C6AEE6A" w:rsidR="00D764BF" w:rsidRDefault="00D764BF" w:rsidP="001769BC">
      <w:pPr>
        <w:pStyle w:val="Heading2"/>
      </w:pPr>
      <w:r>
        <w:rPr>
          <w:noProof/>
        </w:rPr>
        <w:drawing>
          <wp:inline distT="0" distB="0" distL="0" distR="0" wp14:anchorId="579CDB97" wp14:editId="37A12438">
            <wp:extent cx="1181100" cy="1140513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ttle Rascals Daycare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419" cy="114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28C32" w14:textId="77777777" w:rsidR="001D0503" w:rsidRPr="001D0503" w:rsidRDefault="001D0503" w:rsidP="001769BC">
      <w:pPr>
        <w:pStyle w:val="Heading2"/>
      </w:pPr>
      <w:r w:rsidRPr="001D0503">
        <w:t>Parent Provider Agreement</w:t>
      </w:r>
      <w:r w:rsidRPr="001D0503">
        <w:br/>
      </w:r>
    </w:p>
    <w:p w14:paraId="48E28C33" w14:textId="4B35A5E3" w:rsidR="001D0503" w:rsidRPr="001D0503" w:rsidRDefault="001D0503" w:rsidP="001D0503">
      <w:r w:rsidRPr="001D0503">
        <w:t xml:space="preserve">I agree to enroll my child__________________ In </w:t>
      </w:r>
      <w:r>
        <w:t xml:space="preserve">Little Rascals </w:t>
      </w:r>
      <w:r w:rsidR="00B15D75">
        <w:t>Daycare</w:t>
      </w:r>
      <w:r>
        <w:t xml:space="preserve"> beginning on _____________.</w:t>
      </w:r>
      <w:r w:rsidRPr="001D0503">
        <w:br/>
        <w:t>I have received and read the provider agreement and I</w:t>
      </w:r>
      <w:r>
        <w:t xml:space="preserve"> __________________ </w:t>
      </w:r>
      <w:r w:rsidRPr="001D0503">
        <w:t>agree to comply with rules and regulations</w:t>
      </w:r>
      <w:r w:rsidR="00A54D32">
        <w:t xml:space="preserve"> outlined in the “Rules and Regulations</w:t>
      </w:r>
      <w:r w:rsidR="001F4D7A">
        <w:t>”</w:t>
      </w:r>
      <w:r w:rsidR="00A54D32">
        <w:t xml:space="preserve"> Document</w:t>
      </w:r>
      <w:r w:rsidRPr="001D0503">
        <w:t>.</w:t>
      </w:r>
      <w:r w:rsidRPr="001D0503">
        <w:br/>
      </w:r>
    </w:p>
    <w:p w14:paraId="48E28C34" w14:textId="77777777" w:rsidR="001D0503" w:rsidRPr="001D0503" w:rsidRDefault="001D0503" w:rsidP="001D0503">
      <w:r w:rsidRPr="001D0503">
        <w:t>Dayc</w:t>
      </w:r>
      <w:r w:rsidR="00804206">
        <w:t>are fees are as follows: Weekly or</w:t>
      </w:r>
      <w:r w:rsidRPr="001D0503">
        <w:t xml:space="preserve"> Bi-weekly</w:t>
      </w:r>
      <w:r w:rsidR="00804206">
        <w:t xml:space="preserve">.  </w:t>
      </w:r>
      <w:r w:rsidRPr="001D0503">
        <w:t>My payment will be for _________ days a week.</w:t>
      </w:r>
      <w:r w:rsidRPr="001D0503">
        <w:br/>
      </w:r>
    </w:p>
    <w:p w14:paraId="48E28C35" w14:textId="31E018B2" w:rsidR="001D0503" w:rsidRPr="001D0503" w:rsidRDefault="001D0503" w:rsidP="001D0503">
      <w:r w:rsidRPr="001D0503">
        <w:t>Payment obligations are based on days agreed to not on</w:t>
      </w:r>
      <w:r>
        <w:t xml:space="preserve"> </w:t>
      </w:r>
      <w:r w:rsidRPr="001D0503">
        <w:t>actual hours attended.</w:t>
      </w:r>
      <w:r w:rsidR="006A3643">
        <w:t xml:space="preserve">  There are no refunds and or credits for at</w:t>
      </w:r>
      <w:r w:rsidR="006D062D">
        <w:t>tending partial days or weeks.</w:t>
      </w:r>
      <w:r w:rsidR="007E76B4">
        <w:t xml:space="preserve">   </w:t>
      </w:r>
      <w:r w:rsidR="00E36121">
        <w:t>There are no refunds for deposits for any reason.</w:t>
      </w:r>
      <w:bookmarkStart w:id="0" w:name="_GoBack"/>
      <w:bookmarkEnd w:id="0"/>
      <w:r w:rsidRPr="001D0503">
        <w:br/>
      </w:r>
    </w:p>
    <w:p w14:paraId="48E28C36" w14:textId="77777777" w:rsidR="001D0503" w:rsidRPr="001D0503" w:rsidRDefault="001D0503" w:rsidP="001D0503">
      <w:r w:rsidRPr="001D0503">
        <w:t>Thank y</w:t>
      </w:r>
      <w:r>
        <w:t xml:space="preserve">ou for choosing Little Rascals </w:t>
      </w:r>
      <w:r w:rsidR="00B15D75">
        <w:t>Daycare</w:t>
      </w:r>
      <w:r>
        <w:t xml:space="preserve"> and myself</w:t>
      </w:r>
      <w:r w:rsidRPr="001D0503">
        <w:t>. I hope to make</w:t>
      </w:r>
      <w:r>
        <w:t xml:space="preserve"> </w:t>
      </w:r>
      <w:r w:rsidRPr="001D0503">
        <w:t xml:space="preserve">your years here at </w:t>
      </w:r>
      <w:r>
        <w:t xml:space="preserve">Little Rascals </w:t>
      </w:r>
      <w:r w:rsidR="00B15D75">
        <w:t>Daycare</w:t>
      </w:r>
      <w:r>
        <w:t xml:space="preserve"> </w:t>
      </w:r>
      <w:r w:rsidRPr="001D0503">
        <w:t>a</w:t>
      </w:r>
      <w:r>
        <w:t>n</w:t>
      </w:r>
      <w:r w:rsidRPr="001D0503">
        <w:t xml:space="preserve"> </w:t>
      </w:r>
      <w:r>
        <w:t>educational, fun and memorable time</w:t>
      </w:r>
      <w:r w:rsidRPr="001D0503">
        <w:t>.</w:t>
      </w:r>
      <w:r w:rsidRPr="001D0503">
        <w:br/>
      </w:r>
    </w:p>
    <w:p w14:paraId="0092FA6C" w14:textId="77777777" w:rsidR="005C4E63" w:rsidRDefault="005C4E63" w:rsidP="005C4E63">
      <w:r w:rsidRPr="00665EBE">
        <w:t>Sincerely,</w:t>
      </w:r>
    </w:p>
    <w:p w14:paraId="219DAE7E" w14:textId="77777777" w:rsidR="005C4E63" w:rsidRDefault="005C4E63" w:rsidP="005C4E63">
      <w:r w:rsidRPr="00665EBE">
        <w:t xml:space="preserve">Teacher </w:t>
      </w:r>
      <w:r>
        <w:t>Michelle Jones</w:t>
      </w:r>
    </w:p>
    <w:p w14:paraId="393BE686" w14:textId="77777777" w:rsidR="005C4E63" w:rsidRDefault="005C4E63" w:rsidP="005C4E63"/>
    <w:p w14:paraId="4A078459" w14:textId="77777777" w:rsidR="005C4E63" w:rsidRDefault="005C4E63" w:rsidP="005C4E63">
      <w:r>
        <w:t>_________________________________________ Date_____________</w:t>
      </w:r>
    </w:p>
    <w:p w14:paraId="0F4E4E3A" w14:textId="77777777" w:rsidR="005C4E63" w:rsidRDefault="005C4E63" w:rsidP="001D0503"/>
    <w:p w14:paraId="44505C22" w14:textId="77777777" w:rsidR="005C4E63" w:rsidRDefault="005C4E63" w:rsidP="001D0503"/>
    <w:p w14:paraId="48E28C37" w14:textId="77777777" w:rsidR="001D0503" w:rsidRPr="001D0503" w:rsidRDefault="001D0503" w:rsidP="001D0503">
      <w:r w:rsidRPr="001D0503">
        <w:t>Parent signature</w:t>
      </w:r>
      <w:r>
        <w:t>: ___________________________</w:t>
      </w:r>
      <w:r w:rsidRPr="001D0503">
        <w:t xml:space="preserve"> date:</w:t>
      </w:r>
      <w:r>
        <w:t xml:space="preserve"> </w:t>
      </w:r>
      <w:r w:rsidRPr="001D0503">
        <w:t>______________</w:t>
      </w:r>
      <w:r w:rsidRPr="001D0503">
        <w:br/>
      </w:r>
    </w:p>
    <w:p w14:paraId="48E28C39" w14:textId="4865F0DB" w:rsidR="001D0503" w:rsidRDefault="001D0503">
      <w:r>
        <w:t>Sincerely,</w:t>
      </w:r>
      <w:r w:rsidR="005E090B">
        <w:t xml:space="preserve"> Little Rascals </w:t>
      </w:r>
      <w:r w:rsidR="00B15D75">
        <w:t>Daycare</w:t>
      </w:r>
      <w:r w:rsidR="005E090B">
        <w:t xml:space="preserve"> and </w:t>
      </w:r>
      <w:r>
        <w:t>Michelle</w:t>
      </w:r>
    </w:p>
    <w:sectPr w:rsidR="001D0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wtjA2NjIxtDQyszBV0lEKTi0uzszPAykwqgUA1YQwSiwAAAA="/>
  </w:docVars>
  <w:rsids>
    <w:rsidRoot w:val="001D0503"/>
    <w:rsid w:val="001769BC"/>
    <w:rsid w:val="001D0503"/>
    <w:rsid w:val="001F4D7A"/>
    <w:rsid w:val="003A3F66"/>
    <w:rsid w:val="004143C6"/>
    <w:rsid w:val="004A3AF5"/>
    <w:rsid w:val="005C4E63"/>
    <w:rsid w:val="005E090B"/>
    <w:rsid w:val="00613D49"/>
    <w:rsid w:val="00656EDD"/>
    <w:rsid w:val="006A3643"/>
    <w:rsid w:val="006D062D"/>
    <w:rsid w:val="00700074"/>
    <w:rsid w:val="007E76B4"/>
    <w:rsid w:val="00804206"/>
    <w:rsid w:val="008C4491"/>
    <w:rsid w:val="00A34F92"/>
    <w:rsid w:val="00A54D32"/>
    <w:rsid w:val="00AB7853"/>
    <w:rsid w:val="00B15D75"/>
    <w:rsid w:val="00C32724"/>
    <w:rsid w:val="00D510DC"/>
    <w:rsid w:val="00D764BF"/>
    <w:rsid w:val="00E36121"/>
    <w:rsid w:val="00EE686E"/>
    <w:rsid w:val="00F0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28C31"/>
  <w15:docId w15:val="{3BF4381F-4107-4558-B5A4-2A679E3A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9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0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90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769B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8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one</dc:creator>
  <cp:lastModifiedBy>Jonathan Marra</cp:lastModifiedBy>
  <cp:revision>8</cp:revision>
  <cp:lastPrinted>2016-10-01T23:34:00Z</cp:lastPrinted>
  <dcterms:created xsi:type="dcterms:W3CDTF">2014-08-23T19:28:00Z</dcterms:created>
  <dcterms:modified xsi:type="dcterms:W3CDTF">2019-08-10T16:59:00Z</dcterms:modified>
</cp:coreProperties>
</file>